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A2BBF" w14:textId="77777777" w:rsidR="00006967" w:rsidRPr="00006967" w:rsidRDefault="00006967" w:rsidP="0000696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006967">
        <w:rPr>
          <w:rFonts w:ascii="Calibri" w:hAnsi="Calibri" w:cs="Monotype Corsiva"/>
          <w:sz w:val="40"/>
          <w:szCs w:val="36"/>
        </w:rPr>
        <w:t>The word for marriage in our ancient Sanskrit Language is</w:t>
      </w:r>
    </w:p>
    <w:p w14:paraId="213CEA5F" w14:textId="77777777" w:rsidR="00006967" w:rsidRPr="00006967" w:rsidRDefault="00006967" w:rsidP="0000696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006967">
        <w:rPr>
          <w:rFonts w:ascii="Calibri" w:hAnsi="Calibri" w:cs="Monotype Corsiva"/>
          <w:sz w:val="40"/>
          <w:szCs w:val="36"/>
        </w:rPr>
        <w:t>“</w:t>
      </w:r>
      <w:proofErr w:type="spellStart"/>
      <w:r w:rsidRPr="00006967">
        <w:rPr>
          <w:rFonts w:ascii="Calibri" w:hAnsi="Calibri" w:cs="Monotype Corsiva"/>
          <w:sz w:val="40"/>
          <w:szCs w:val="36"/>
        </w:rPr>
        <w:t>Grahasta</w:t>
      </w:r>
      <w:proofErr w:type="spellEnd"/>
      <w:r w:rsidRPr="00006967">
        <w:rPr>
          <w:rFonts w:ascii="Calibri" w:hAnsi="Calibri" w:cs="Monotype Corsiva"/>
          <w:sz w:val="40"/>
          <w:szCs w:val="36"/>
        </w:rPr>
        <w:t xml:space="preserve"> Ashram”</w:t>
      </w:r>
    </w:p>
    <w:p w14:paraId="38F809E4" w14:textId="77777777" w:rsidR="00006967" w:rsidRPr="00006967" w:rsidRDefault="00006967" w:rsidP="0000696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006967">
        <w:rPr>
          <w:rFonts w:ascii="Calibri" w:hAnsi="Calibri" w:cs="Monotype Corsiva"/>
          <w:sz w:val="40"/>
          <w:szCs w:val="36"/>
        </w:rPr>
        <w:t>Marriage is an Ashram - a place of discipline and responsibility</w:t>
      </w:r>
    </w:p>
    <w:p w14:paraId="1EA04CF7" w14:textId="77777777" w:rsidR="00006967" w:rsidRPr="00006967" w:rsidRDefault="00006967" w:rsidP="0000696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006967">
        <w:rPr>
          <w:rFonts w:ascii="Calibri" w:hAnsi="Calibri" w:cs="Monotype Corsiva"/>
          <w:sz w:val="40"/>
          <w:szCs w:val="36"/>
        </w:rPr>
        <w:t>In Marriage two persons - a man and a woman offer the</w:t>
      </w:r>
    </w:p>
    <w:p w14:paraId="06B5711B" w14:textId="77777777" w:rsidR="00006967" w:rsidRPr="00006967" w:rsidRDefault="00006967" w:rsidP="0000696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006967">
        <w:rPr>
          <w:rFonts w:ascii="Calibri" w:hAnsi="Calibri" w:cs="Monotype Corsiva"/>
          <w:sz w:val="40"/>
          <w:szCs w:val="36"/>
        </w:rPr>
        <w:t xml:space="preserve">Whole of their self, mind, </w:t>
      </w:r>
      <w:proofErr w:type="gramStart"/>
      <w:r w:rsidRPr="00006967">
        <w:rPr>
          <w:rFonts w:ascii="Calibri" w:hAnsi="Calibri" w:cs="Monotype Corsiva"/>
          <w:sz w:val="40"/>
          <w:szCs w:val="36"/>
        </w:rPr>
        <w:t>body</w:t>
      </w:r>
      <w:proofErr w:type="gramEnd"/>
      <w:r w:rsidRPr="00006967">
        <w:rPr>
          <w:rFonts w:ascii="Calibri" w:hAnsi="Calibri" w:cs="Monotype Corsiva"/>
          <w:sz w:val="40"/>
          <w:szCs w:val="36"/>
        </w:rPr>
        <w:t xml:space="preserve"> and feelings to each other.</w:t>
      </w:r>
    </w:p>
    <w:p w14:paraId="79C0D652" w14:textId="77777777" w:rsidR="00006967" w:rsidRPr="00006967" w:rsidRDefault="00006967" w:rsidP="0000696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006967">
        <w:rPr>
          <w:rFonts w:ascii="Calibri" w:hAnsi="Calibri" w:cs="Monotype Corsiva"/>
          <w:sz w:val="40"/>
          <w:szCs w:val="36"/>
        </w:rPr>
        <w:t>They do not live for self alone.</w:t>
      </w:r>
    </w:p>
    <w:p w14:paraId="75EB0CDC" w14:textId="77777777" w:rsidR="00A563BD" w:rsidRPr="00006967" w:rsidRDefault="00006967" w:rsidP="00006967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006967">
        <w:rPr>
          <w:rFonts w:ascii="Calibri" w:hAnsi="Calibri" w:cs="Monotype Corsiva"/>
          <w:sz w:val="40"/>
          <w:szCs w:val="36"/>
        </w:rPr>
        <w:t>They live for each other.</w:t>
      </w:r>
    </w:p>
    <w:sectPr w:rsidR="00A563BD" w:rsidRPr="0000696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0sjC0NAEiYyUdpeDU4uLM/DyQAsNaAM+iX3csAAAA"/>
  </w:docVars>
  <w:rsids>
    <w:rsidRoot w:val="00A563BD"/>
    <w:rsid w:val="00006967"/>
    <w:rsid w:val="000D14BE"/>
    <w:rsid w:val="001F3245"/>
    <w:rsid w:val="00637E10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A73C45"/>
  <w15:chartTrackingRefBased/>
  <w15:docId w15:val="{E0DD521E-FE2D-479F-8248-B426F0D57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5:00Z</dcterms:created>
  <dcterms:modified xsi:type="dcterms:W3CDTF">2021-02-18T06:25:00Z</dcterms:modified>
</cp:coreProperties>
</file>